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0254649C" wp14:editId="0E46CB79">
            <wp:simplePos x="0" y="0"/>
            <wp:positionH relativeFrom="column">
              <wp:posOffset>-1181463</wp:posOffset>
            </wp:positionH>
            <wp:positionV relativeFrom="paragraph">
              <wp:posOffset>-1016091</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F33BEE">
      <w:pPr>
        <w:ind w:right="-990"/>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tbl>
      <w:tblPr>
        <w:tblpPr w:leftFromText="180" w:rightFromText="180" w:vertAnchor="page" w:horzAnchor="margin" w:tblpY="3061"/>
        <w:tblW w:w="9002" w:type="dxa"/>
        <w:tblLayout w:type="fixed"/>
        <w:tblLook w:val="01C0" w:firstRow="0" w:lastRow="1" w:firstColumn="1" w:lastColumn="1" w:noHBand="0" w:noVBand="0"/>
      </w:tblPr>
      <w:tblGrid>
        <w:gridCol w:w="6515"/>
        <w:gridCol w:w="1628"/>
        <w:gridCol w:w="859"/>
      </w:tblGrid>
      <w:tr w:rsidR="00B13C6F" w:rsidRPr="00B13C6F" w14:paraId="2E5E0FC3" w14:textId="77777777" w:rsidTr="00B13C6F">
        <w:trPr>
          <w:trHeight w:val="489"/>
          <w:tblHeader/>
        </w:trPr>
        <w:tc>
          <w:tcPr>
            <w:tcW w:w="6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BCB1B7" w14:textId="77777777" w:rsidR="00B13C6F" w:rsidRPr="00B13C6F" w:rsidRDefault="00B13C6F" w:rsidP="00B13C6F">
            <w:pPr>
              <w:tabs>
                <w:tab w:val="left" w:pos="720"/>
              </w:tabs>
              <w:rPr>
                <w:rFonts w:ascii="National Book" w:hAnsi="National Book" w:cs="Arial"/>
                <w:color w:val="002060"/>
                <w:sz w:val="16"/>
                <w:szCs w:val="16"/>
              </w:rPr>
            </w:pPr>
            <w:r w:rsidRPr="00B13C6F">
              <w:rPr>
                <w:rFonts w:ascii="National Book" w:hAnsi="National Book" w:cs="Arial"/>
                <w:color w:val="002060"/>
                <w:sz w:val="16"/>
                <w:szCs w:val="16"/>
              </w:rPr>
              <w:t>Course Subject and Title</w:t>
            </w:r>
          </w:p>
        </w:tc>
        <w:tc>
          <w:tcPr>
            <w:tcW w:w="1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FA7712" w14:textId="77777777" w:rsidR="00B13C6F" w:rsidRPr="00B13C6F" w:rsidRDefault="00B13C6F" w:rsidP="00B13C6F">
            <w:pPr>
              <w:tabs>
                <w:tab w:val="left" w:pos="720"/>
              </w:tabs>
              <w:jc w:val="center"/>
              <w:rPr>
                <w:rFonts w:ascii="National Book" w:hAnsi="National Book" w:cs="Arial"/>
                <w:color w:val="002060"/>
                <w:sz w:val="16"/>
                <w:szCs w:val="16"/>
              </w:rPr>
            </w:pPr>
            <w:r w:rsidRPr="00B13C6F">
              <w:rPr>
                <w:rFonts w:ascii="National Book" w:hAnsi="National Book" w:cs="Arial"/>
                <w:color w:val="002060"/>
                <w:sz w:val="16"/>
                <w:szCs w:val="16"/>
              </w:rPr>
              <w:t>Credit</w:t>
            </w:r>
          </w:p>
          <w:p w14:paraId="12B6D338" w14:textId="77777777" w:rsidR="00B13C6F" w:rsidRPr="00B13C6F" w:rsidRDefault="00B13C6F" w:rsidP="00B13C6F">
            <w:pPr>
              <w:tabs>
                <w:tab w:val="left" w:pos="720"/>
              </w:tabs>
              <w:jc w:val="center"/>
              <w:rPr>
                <w:rFonts w:ascii="National Book" w:hAnsi="National Book" w:cs="Arial"/>
                <w:color w:val="002060"/>
                <w:sz w:val="16"/>
                <w:szCs w:val="16"/>
              </w:rPr>
            </w:pPr>
            <w:r w:rsidRPr="00B13C6F">
              <w:rPr>
                <w:rFonts w:ascii="National Book" w:hAnsi="National Book" w:cs="Arial"/>
                <w:color w:val="002060"/>
                <w:sz w:val="16"/>
                <w:szCs w:val="16"/>
              </w:rPr>
              <w:t>Hours</w:t>
            </w:r>
          </w:p>
        </w:tc>
        <w:tc>
          <w:tcPr>
            <w:tcW w:w="8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D1D17B" w14:textId="77777777" w:rsidR="00B13C6F" w:rsidRPr="00B13C6F" w:rsidRDefault="00B13C6F" w:rsidP="00B13C6F">
            <w:pPr>
              <w:tabs>
                <w:tab w:val="left" w:pos="720"/>
              </w:tabs>
              <w:jc w:val="center"/>
              <w:rPr>
                <w:rFonts w:ascii="National Book" w:hAnsi="National Book" w:cs="Arial"/>
                <w:color w:val="002060"/>
                <w:sz w:val="16"/>
                <w:szCs w:val="16"/>
              </w:rPr>
            </w:pPr>
            <w:r w:rsidRPr="00B13C6F">
              <w:rPr>
                <w:rFonts w:ascii="National Book" w:hAnsi="National Book" w:cs="Arial"/>
                <w:color w:val="002060"/>
                <w:sz w:val="16"/>
                <w:szCs w:val="16"/>
              </w:rPr>
              <w:t xml:space="preserve">Upper-Division </w:t>
            </w:r>
          </w:p>
        </w:tc>
      </w:tr>
      <w:tr w:rsidR="00B13C6F" w:rsidRPr="00B13C6F" w14:paraId="3DAA0831" w14:textId="77777777" w:rsidTr="00B13C6F">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98F6888" w14:textId="77777777" w:rsidR="00B13C6F" w:rsidRPr="00B13C6F" w:rsidRDefault="00B13C6F" w:rsidP="00B13C6F">
            <w:pPr>
              <w:tabs>
                <w:tab w:val="left" w:pos="720"/>
              </w:tabs>
              <w:rPr>
                <w:rFonts w:ascii="National Book" w:hAnsi="National Book" w:cs="Arial"/>
                <w:b/>
                <w:color w:val="FFFFFF" w:themeColor="background1"/>
                <w:sz w:val="20"/>
                <w:szCs w:val="20"/>
              </w:rPr>
            </w:pPr>
            <w:r w:rsidRPr="00B13C6F">
              <w:rPr>
                <w:rFonts w:ascii="National Book" w:hAnsi="National Book" w:cs="Arial"/>
                <w:b/>
                <w:color w:val="FFFFFF" w:themeColor="background1"/>
                <w:sz w:val="20"/>
                <w:szCs w:val="20"/>
              </w:rPr>
              <w:t xml:space="preserve">Semester One: [16-18 Credit Hours] Kent State University </w:t>
            </w:r>
          </w:p>
        </w:tc>
      </w:tr>
      <w:tr w:rsidR="00B13C6F" w:rsidRPr="00B13C6F" w14:paraId="0446D47D"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hideMark/>
          </w:tcPr>
          <w:p w14:paraId="3F091106"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10001 Introduction to Public Health</w:t>
            </w:r>
          </w:p>
        </w:tc>
        <w:tc>
          <w:tcPr>
            <w:tcW w:w="1628" w:type="dxa"/>
            <w:tcBorders>
              <w:top w:val="single" w:sz="4" w:space="0" w:color="auto"/>
              <w:left w:val="single" w:sz="4" w:space="0" w:color="auto"/>
              <w:bottom w:val="single" w:sz="4" w:space="0" w:color="auto"/>
              <w:right w:val="single" w:sz="4" w:space="0" w:color="auto"/>
            </w:tcBorders>
            <w:hideMark/>
          </w:tcPr>
          <w:p w14:paraId="59DEE91F"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7A23136"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328E35DA"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2C527A28"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Mathematics Elective (Concentration Req)</w:t>
            </w:r>
          </w:p>
        </w:tc>
        <w:tc>
          <w:tcPr>
            <w:tcW w:w="1628" w:type="dxa"/>
            <w:tcBorders>
              <w:top w:val="single" w:sz="4" w:space="0" w:color="auto"/>
              <w:left w:val="single" w:sz="4" w:space="0" w:color="auto"/>
              <w:bottom w:val="single" w:sz="4" w:space="0" w:color="auto"/>
              <w:right w:val="single" w:sz="4" w:space="0" w:color="auto"/>
            </w:tcBorders>
            <w:vAlign w:val="center"/>
          </w:tcPr>
          <w:p w14:paraId="73251397"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5</w:t>
            </w:r>
          </w:p>
        </w:tc>
        <w:tc>
          <w:tcPr>
            <w:tcW w:w="859" w:type="dxa"/>
            <w:tcBorders>
              <w:top w:val="single" w:sz="4" w:space="0" w:color="auto"/>
              <w:left w:val="single" w:sz="4" w:space="0" w:color="auto"/>
              <w:bottom w:val="single" w:sz="4" w:space="0" w:color="auto"/>
              <w:right w:val="single" w:sz="4" w:space="0" w:color="auto"/>
            </w:tcBorders>
          </w:tcPr>
          <w:p w14:paraId="706D777F"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3C262B96"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14B4C9A2"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76A812BB"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8E389B2"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64F276D2"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1F62DCA1"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2EB6DCBD"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83F06BE"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6617B2AD"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44C54149"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5E66760B"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BCB6CC0"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567CFE81"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362E8824"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UC 10001 Flashes 101</w:t>
            </w:r>
          </w:p>
        </w:tc>
        <w:tc>
          <w:tcPr>
            <w:tcW w:w="1628" w:type="dxa"/>
            <w:tcBorders>
              <w:top w:val="single" w:sz="4" w:space="0" w:color="auto"/>
              <w:left w:val="single" w:sz="4" w:space="0" w:color="auto"/>
              <w:bottom w:val="single" w:sz="4" w:space="0" w:color="auto"/>
              <w:right w:val="single" w:sz="4" w:space="0" w:color="auto"/>
            </w:tcBorders>
            <w:vAlign w:val="center"/>
          </w:tcPr>
          <w:p w14:paraId="32299922"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00E46ED8"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6DC3611F" w14:textId="77777777" w:rsidTr="00B13C6F">
        <w:trPr>
          <w:trHeight w:val="275"/>
        </w:trPr>
        <w:tc>
          <w:tcPr>
            <w:tcW w:w="9002" w:type="dxa"/>
            <w:gridSpan w:val="3"/>
            <w:tcBorders>
              <w:top w:val="nil"/>
              <w:left w:val="single" w:sz="4" w:space="0" w:color="auto"/>
              <w:bottom w:val="single" w:sz="4" w:space="0" w:color="auto"/>
              <w:right w:val="single" w:sz="4" w:space="0" w:color="auto"/>
            </w:tcBorders>
            <w:shd w:val="clear" w:color="auto" w:fill="002060"/>
            <w:vAlign w:val="center"/>
            <w:hideMark/>
          </w:tcPr>
          <w:p w14:paraId="143C70E3" w14:textId="77777777" w:rsidR="00B13C6F" w:rsidRPr="00B13C6F" w:rsidRDefault="00B13C6F" w:rsidP="00B13C6F">
            <w:pPr>
              <w:tabs>
                <w:tab w:val="left" w:pos="720"/>
              </w:tabs>
              <w:rPr>
                <w:rFonts w:ascii="National Book" w:hAnsi="National Book" w:cs="Arial"/>
                <w:b/>
                <w:color w:val="FFFFFF" w:themeColor="background1"/>
                <w:sz w:val="20"/>
                <w:szCs w:val="20"/>
              </w:rPr>
            </w:pPr>
            <w:r w:rsidRPr="00B13C6F">
              <w:rPr>
                <w:rFonts w:ascii="National Book" w:hAnsi="National Book" w:cs="Arial"/>
                <w:b/>
                <w:color w:val="FFFFFF" w:themeColor="background1"/>
                <w:sz w:val="20"/>
                <w:szCs w:val="20"/>
              </w:rPr>
              <w:t>Semester Two: [15 Credit Hours] Kent State University</w:t>
            </w:r>
          </w:p>
        </w:tc>
      </w:tr>
      <w:tr w:rsidR="00B13C6F" w:rsidRPr="00B13C6F" w14:paraId="7D6ADCA2"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7B71C5FD" w14:textId="77777777" w:rsidR="00B13C6F" w:rsidRPr="00B13C6F" w:rsidRDefault="00B13C6F" w:rsidP="00B13C6F">
            <w:pPr>
              <w:tabs>
                <w:tab w:val="left" w:pos="720"/>
              </w:tabs>
              <w:rPr>
                <w:rFonts w:ascii="National Book" w:hAnsi="National Book" w:cs="Arial"/>
                <w:bCs/>
                <w:color w:val="002060"/>
                <w:sz w:val="20"/>
                <w:szCs w:val="20"/>
              </w:rPr>
            </w:pPr>
            <w:r w:rsidRPr="00B13C6F">
              <w:rPr>
                <w:rFonts w:ascii="National Book" w:hAnsi="National Book" w:cs="Arial"/>
                <w:bCs/>
                <w:color w:val="002060"/>
                <w:sz w:val="20"/>
                <w:szCs w:val="20"/>
              </w:rPr>
              <w:t xml:space="preserve">PH 10002 Introduction to Global Health </w:t>
            </w:r>
            <w:r w:rsidRPr="00B13C6F">
              <w:rPr>
                <w:rFonts w:ascii="National Book" w:hAnsi="National Book" w:cs="Arial"/>
                <w:color w:val="002060"/>
                <w:sz w:val="20"/>
                <w:szCs w:val="20"/>
              </w:rPr>
              <w:t>(DIVG)</w:t>
            </w:r>
          </w:p>
        </w:tc>
        <w:tc>
          <w:tcPr>
            <w:tcW w:w="1628" w:type="dxa"/>
            <w:tcBorders>
              <w:top w:val="single" w:sz="4" w:space="0" w:color="auto"/>
              <w:left w:val="single" w:sz="4" w:space="0" w:color="auto"/>
              <w:bottom w:val="single" w:sz="4" w:space="0" w:color="auto"/>
              <w:right w:val="single" w:sz="4" w:space="0" w:color="auto"/>
            </w:tcBorders>
          </w:tcPr>
          <w:p w14:paraId="56C5721F"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FB7E8CC"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36BFD8E5"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079F1CE1" w14:textId="77777777" w:rsidR="00B13C6F" w:rsidRPr="00B13C6F" w:rsidRDefault="00B13C6F" w:rsidP="00B13C6F">
            <w:pPr>
              <w:tabs>
                <w:tab w:val="left" w:pos="720"/>
              </w:tabs>
              <w:rPr>
                <w:rFonts w:ascii="National Book" w:hAnsi="National Book" w:cs="Arial"/>
                <w:bCs/>
                <w:color w:val="002060"/>
                <w:sz w:val="20"/>
                <w:szCs w:val="20"/>
              </w:rPr>
            </w:pPr>
            <w:r w:rsidRPr="00B13C6F">
              <w:rPr>
                <w:rFonts w:ascii="National Book" w:hAnsi="National Book" w:cs="Arial"/>
                <w:bCs/>
                <w:color w:val="002060"/>
                <w:sz w:val="20"/>
                <w:szCs w:val="20"/>
              </w:rPr>
              <w:t>PH 20001 Essentials of Epidemiology</w:t>
            </w:r>
          </w:p>
        </w:tc>
        <w:tc>
          <w:tcPr>
            <w:tcW w:w="1628" w:type="dxa"/>
            <w:tcBorders>
              <w:top w:val="single" w:sz="4" w:space="0" w:color="auto"/>
              <w:left w:val="single" w:sz="4" w:space="0" w:color="auto"/>
              <w:bottom w:val="single" w:sz="4" w:space="0" w:color="auto"/>
              <w:right w:val="single" w:sz="4" w:space="0" w:color="auto"/>
            </w:tcBorders>
          </w:tcPr>
          <w:p w14:paraId="7E23981C"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68F691A"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1DFA0D15"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78F0A9D9" w14:textId="77777777" w:rsidR="00B13C6F" w:rsidRPr="00B13C6F" w:rsidRDefault="00B13C6F" w:rsidP="00B13C6F">
            <w:pPr>
              <w:tabs>
                <w:tab w:val="left" w:pos="720"/>
              </w:tabs>
              <w:rPr>
                <w:rFonts w:ascii="National Book" w:hAnsi="National Book" w:cs="Arial"/>
                <w:bCs/>
                <w:color w:val="002060"/>
                <w:sz w:val="20"/>
                <w:szCs w:val="20"/>
              </w:rPr>
            </w:pPr>
            <w:r w:rsidRPr="00B13C6F">
              <w:rPr>
                <w:rFonts w:ascii="National Book" w:hAnsi="National Book" w:cs="Arial"/>
                <w:bCs/>
                <w:color w:val="002060"/>
                <w:sz w:val="20"/>
                <w:szCs w:val="20"/>
              </w:rPr>
              <w:t>PH 30005 Social &amp; Behavioral Science Theories in PH</w:t>
            </w:r>
          </w:p>
        </w:tc>
        <w:tc>
          <w:tcPr>
            <w:tcW w:w="1628" w:type="dxa"/>
            <w:tcBorders>
              <w:top w:val="single" w:sz="4" w:space="0" w:color="auto"/>
              <w:left w:val="single" w:sz="4" w:space="0" w:color="auto"/>
              <w:bottom w:val="single" w:sz="4" w:space="0" w:color="auto"/>
              <w:right w:val="single" w:sz="4" w:space="0" w:color="auto"/>
            </w:tcBorders>
          </w:tcPr>
          <w:p w14:paraId="43B0CFCF"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1211A47"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4AF5BFF8"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1CD498B3"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22F2DC1A"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9F29973"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7E59EFDA"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50D27C36"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35F40BC5"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E744A79"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2AA0FDC6" w14:textId="77777777" w:rsidTr="00B13C6F">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B536D9D" w14:textId="77777777" w:rsidR="00B13C6F" w:rsidRPr="00B13C6F" w:rsidRDefault="00B13C6F" w:rsidP="00B13C6F">
            <w:pPr>
              <w:tabs>
                <w:tab w:val="left" w:pos="720"/>
              </w:tabs>
              <w:rPr>
                <w:rFonts w:ascii="National Book" w:hAnsi="National Book" w:cs="Arial"/>
                <w:b/>
                <w:color w:val="FFFFFF" w:themeColor="background1"/>
                <w:sz w:val="20"/>
                <w:szCs w:val="20"/>
              </w:rPr>
            </w:pPr>
            <w:r w:rsidRPr="00B13C6F">
              <w:rPr>
                <w:rFonts w:ascii="National Book" w:hAnsi="National Book" w:cs="Arial"/>
                <w:b/>
                <w:color w:val="FFFFFF" w:themeColor="background1"/>
                <w:sz w:val="20"/>
                <w:szCs w:val="20"/>
              </w:rPr>
              <w:t>Semester Three: [16 Credit Hours] Kent State University</w:t>
            </w:r>
          </w:p>
        </w:tc>
      </w:tr>
      <w:tr w:rsidR="00B13C6F" w:rsidRPr="00B13C6F" w14:paraId="36F80DA2"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7D345152" w14:textId="77777777" w:rsidR="00B13C6F" w:rsidRPr="00B13C6F" w:rsidRDefault="00B13C6F" w:rsidP="00B13C6F">
            <w:pPr>
              <w:tabs>
                <w:tab w:val="left" w:pos="720"/>
              </w:tabs>
              <w:rPr>
                <w:rFonts w:ascii="National Book" w:hAnsi="National Book" w:cs="Arial"/>
                <w:bCs/>
                <w:color w:val="002060"/>
                <w:sz w:val="20"/>
                <w:szCs w:val="20"/>
              </w:rPr>
            </w:pPr>
            <w:r w:rsidRPr="00B13C6F">
              <w:rPr>
                <w:rFonts w:ascii="National Book" w:hAnsi="National Book" w:cs="Arial"/>
                <w:bCs/>
                <w:color w:val="002060"/>
                <w:sz w:val="20"/>
                <w:szCs w:val="20"/>
              </w:rPr>
              <w:t>PH 20000 Public Health Professional Practice I</w:t>
            </w:r>
          </w:p>
        </w:tc>
        <w:tc>
          <w:tcPr>
            <w:tcW w:w="1628" w:type="dxa"/>
            <w:tcBorders>
              <w:top w:val="single" w:sz="4" w:space="0" w:color="auto"/>
              <w:left w:val="single" w:sz="4" w:space="0" w:color="auto"/>
              <w:bottom w:val="single" w:sz="4" w:space="0" w:color="auto"/>
              <w:right w:val="single" w:sz="4" w:space="0" w:color="auto"/>
            </w:tcBorders>
          </w:tcPr>
          <w:p w14:paraId="5B20A010"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0DA96799"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4A41DAC4"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652FCA67"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30007 Prevention and Control of Diseases</w:t>
            </w:r>
          </w:p>
        </w:tc>
        <w:tc>
          <w:tcPr>
            <w:tcW w:w="1628" w:type="dxa"/>
            <w:tcBorders>
              <w:top w:val="single" w:sz="4" w:space="0" w:color="auto"/>
              <w:left w:val="single" w:sz="4" w:space="0" w:color="auto"/>
              <w:bottom w:val="single" w:sz="4" w:space="0" w:color="auto"/>
              <w:right w:val="single" w:sz="4" w:space="0" w:color="auto"/>
            </w:tcBorders>
          </w:tcPr>
          <w:p w14:paraId="7574C75A"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C10C427"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52ADB2FB"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5B727FCC"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30033 Public Health Policy &amp; Decision-Making</w:t>
            </w:r>
          </w:p>
        </w:tc>
        <w:tc>
          <w:tcPr>
            <w:tcW w:w="1628" w:type="dxa"/>
            <w:tcBorders>
              <w:top w:val="single" w:sz="4" w:space="0" w:color="auto"/>
              <w:left w:val="single" w:sz="4" w:space="0" w:color="auto"/>
              <w:bottom w:val="single" w:sz="4" w:space="0" w:color="auto"/>
              <w:right w:val="single" w:sz="4" w:space="0" w:color="auto"/>
            </w:tcBorders>
          </w:tcPr>
          <w:p w14:paraId="529D92D8"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02174B3A"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68483241"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6CB828E4"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70059E46"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295CF8E"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0AF9766D"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34BCE63E"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4DD9B150"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3742D45"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322F812B"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1F40FC95"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1B269076"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180B86A"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02B2D7BF" w14:textId="77777777" w:rsidTr="00B13C6F">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37B0D1C" w14:textId="77777777" w:rsidR="00B13C6F" w:rsidRPr="00B13C6F" w:rsidRDefault="00B13C6F" w:rsidP="00B13C6F">
            <w:pPr>
              <w:tabs>
                <w:tab w:val="left" w:pos="720"/>
              </w:tabs>
              <w:rPr>
                <w:rFonts w:ascii="National Book" w:hAnsi="National Book" w:cs="Arial"/>
                <w:b/>
                <w:color w:val="FFFFFF" w:themeColor="background1"/>
                <w:sz w:val="20"/>
                <w:szCs w:val="20"/>
              </w:rPr>
            </w:pPr>
            <w:r w:rsidRPr="00B13C6F">
              <w:rPr>
                <w:rFonts w:ascii="National Book" w:hAnsi="National Book" w:cs="Arial"/>
                <w:b/>
                <w:color w:val="FFFFFF" w:themeColor="background1"/>
                <w:sz w:val="20"/>
                <w:szCs w:val="20"/>
              </w:rPr>
              <w:t>Semester Four: [16 Credit Hours] Kent State University</w:t>
            </w:r>
          </w:p>
        </w:tc>
      </w:tr>
      <w:tr w:rsidR="00B13C6F" w:rsidRPr="00B13C6F" w14:paraId="27F025B2"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220B756F" w14:textId="77777777" w:rsidR="00B13C6F" w:rsidRPr="00B13C6F" w:rsidRDefault="00B13C6F" w:rsidP="00B13C6F">
            <w:pPr>
              <w:tabs>
                <w:tab w:val="left" w:pos="720"/>
              </w:tabs>
              <w:rPr>
                <w:rFonts w:ascii="National Book" w:hAnsi="National Book" w:cs="Arial"/>
                <w:bCs/>
                <w:color w:val="002060"/>
                <w:sz w:val="20"/>
                <w:szCs w:val="20"/>
              </w:rPr>
            </w:pPr>
            <w:r w:rsidRPr="00B13C6F">
              <w:rPr>
                <w:rFonts w:ascii="National Book" w:hAnsi="National Book" w:cs="Arial"/>
                <w:bCs/>
                <w:color w:val="002060"/>
                <w:sz w:val="20"/>
                <w:szCs w:val="20"/>
              </w:rPr>
              <w:t>PH 30000 Public Health Professional Practice II</w:t>
            </w:r>
          </w:p>
        </w:tc>
        <w:tc>
          <w:tcPr>
            <w:tcW w:w="1628" w:type="dxa"/>
            <w:tcBorders>
              <w:top w:val="single" w:sz="4" w:space="0" w:color="auto"/>
              <w:left w:val="single" w:sz="4" w:space="0" w:color="auto"/>
              <w:bottom w:val="single" w:sz="4" w:space="0" w:color="auto"/>
              <w:right w:val="single" w:sz="4" w:space="0" w:color="auto"/>
            </w:tcBorders>
          </w:tcPr>
          <w:p w14:paraId="2CA4DBE6"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4B94D65A"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6F18D90B"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42E2DFD3"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30002 Introductory Biostatistics</w:t>
            </w:r>
          </w:p>
        </w:tc>
        <w:tc>
          <w:tcPr>
            <w:tcW w:w="1628" w:type="dxa"/>
            <w:tcBorders>
              <w:top w:val="single" w:sz="4" w:space="0" w:color="auto"/>
              <w:left w:val="single" w:sz="4" w:space="0" w:color="auto"/>
              <w:bottom w:val="single" w:sz="4" w:space="0" w:color="auto"/>
              <w:right w:val="single" w:sz="4" w:space="0" w:color="auto"/>
            </w:tcBorders>
          </w:tcPr>
          <w:p w14:paraId="14B18A68"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A1768B5"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115C402E"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274B6D6A"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30006 Introduction to Environmental Health and Safety</w:t>
            </w:r>
          </w:p>
        </w:tc>
        <w:tc>
          <w:tcPr>
            <w:tcW w:w="1628" w:type="dxa"/>
            <w:tcBorders>
              <w:top w:val="single" w:sz="4" w:space="0" w:color="auto"/>
              <w:left w:val="single" w:sz="4" w:space="0" w:color="auto"/>
              <w:bottom w:val="single" w:sz="4" w:space="0" w:color="auto"/>
              <w:right w:val="single" w:sz="4" w:space="0" w:color="auto"/>
            </w:tcBorders>
          </w:tcPr>
          <w:p w14:paraId="13B13D13"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180B2E9"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2A767BE5"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1B16ECA5" w14:textId="77777777" w:rsidR="00B13C6F" w:rsidRPr="00B13C6F" w:rsidRDefault="00B13C6F" w:rsidP="00B13C6F">
            <w:pPr>
              <w:tabs>
                <w:tab w:val="left" w:pos="720"/>
              </w:tabs>
              <w:rPr>
                <w:rFonts w:ascii="National Book" w:hAnsi="National Book" w:cs="Arial"/>
                <w:bCs/>
                <w:color w:val="002060"/>
                <w:sz w:val="20"/>
                <w:szCs w:val="20"/>
              </w:rPr>
            </w:pPr>
            <w:r w:rsidRPr="00B13C6F">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598137CD"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4D46A6B6"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733E2159"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1E7BC9A0"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0DF2B2E7"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32C60F1A"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541771E6" w14:textId="77777777" w:rsidTr="00B13C6F">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192496C" w14:textId="77777777" w:rsidR="00B13C6F" w:rsidRPr="00B13C6F" w:rsidRDefault="00B13C6F" w:rsidP="00B13C6F">
            <w:pPr>
              <w:tabs>
                <w:tab w:val="left" w:pos="720"/>
              </w:tabs>
              <w:rPr>
                <w:rFonts w:ascii="National Book" w:hAnsi="National Book" w:cs="Arial"/>
                <w:color w:val="FFFFFF" w:themeColor="background1"/>
                <w:sz w:val="20"/>
                <w:szCs w:val="20"/>
              </w:rPr>
            </w:pPr>
            <w:r w:rsidRPr="00B13C6F">
              <w:rPr>
                <w:rFonts w:ascii="National Book" w:hAnsi="National Book" w:cs="Arial"/>
                <w:b/>
                <w:color w:val="FFFFFF" w:themeColor="background1"/>
                <w:sz w:val="20"/>
                <w:szCs w:val="20"/>
              </w:rPr>
              <w:t>Semester Five: [16 Credit Hours] Kent State University</w:t>
            </w:r>
          </w:p>
        </w:tc>
      </w:tr>
      <w:tr w:rsidR="00B13C6F" w:rsidRPr="00B13C6F" w14:paraId="195C9E78"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22797134" w14:textId="77777777" w:rsidR="00B13C6F" w:rsidRPr="00B13C6F" w:rsidRDefault="00B13C6F" w:rsidP="00B13C6F">
            <w:pPr>
              <w:tabs>
                <w:tab w:val="left" w:pos="720"/>
              </w:tabs>
              <w:rPr>
                <w:rFonts w:ascii="National Book" w:hAnsi="National Book" w:cs="Arial"/>
                <w:bCs/>
                <w:color w:val="002060"/>
                <w:sz w:val="20"/>
                <w:szCs w:val="20"/>
              </w:rPr>
            </w:pPr>
            <w:r w:rsidRPr="00B13C6F">
              <w:rPr>
                <w:rFonts w:ascii="National Book" w:hAnsi="National Book" w:cs="Arial"/>
                <w:bCs/>
                <w:color w:val="002060"/>
                <w:sz w:val="20"/>
                <w:szCs w:val="20"/>
              </w:rPr>
              <w:t>PH 40000 Public Health Professional Practice III</w:t>
            </w:r>
          </w:p>
        </w:tc>
        <w:tc>
          <w:tcPr>
            <w:tcW w:w="1628" w:type="dxa"/>
            <w:tcBorders>
              <w:top w:val="single" w:sz="4" w:space="0" w:color="auto"/>
              <w:left w:val="single" w:sz="4" w:space="0" w:color="auto"/>
              <w:bottom w:val="single" w:sz="4" w:space="0" w:color="auto"/>
              <w:right w:val="single" w:sz="4" w:space="0" w:color="auto"/>
            </w:tcBorders>
          </w:tcPr>
          <w:p w14:paraId="27F899E7"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07350DBC"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19E4A264"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11382BC7"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30004 Public Health Research</w:t>
            </w:r>
          </w:p>
        </w:tc>
        <w:tc>
          <w:tcPr>
            <w:tcW w:w="1628" w:type="dxa"/>
            <w:tcBorders>
              <w:top w:val="single" w:sz="4" w:space="0" w:color="auto"/>
              <w:left w:val="single" w:sz="4" w:space="0" w:color="auto"/>
              <w:bottom w:val="single" w:sz="4" w:space="0" w:color="auto"/>
              <w:right w:val="single" w:sz="4" w:space="0" w:color="auto"/>
            </w:tcBorders>
          </w:tcPr>
          <w:p w14:paraId="32F41E07"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A30B6E0"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549B0174"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7336A932"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1305DF53"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35525E1"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29FE56FE"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59939B60"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Science Electives (Concentration Req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0EBCA2B8"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75BB3572"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51B6CC9C"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1D5C1C6D"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71BB4661"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887EDB3"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29CE0857" w14:textId="77777777" w:rsidTr="00B13C6F">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CD45BAE" w14:textId="77777777" w:rsidR="00B13C6F" w:rsidRPr="00B13C6F" w:rsidRDefault="00B13C6F" w:rsidP="00B13C6F">
            <w:pPr>
              <w:tabs>
                <w:tab w:val="left" w:pos="720"/>
              </w:tabs>
              <w:rPr>
                <w:rFonts w:ascii="National Book" w:hAnsi="National Book" w:cs="Arial"/>
                <w:color w:val="FFFFFF" w:themeColor="background1"/>
                <w:sz w:val="20"/>
                <w:szCs w:val="20"/>
              </w:rPr>
            </w:pPr>
            <w:r w:rsidRPr="00B13C6F">
              <w:rPr>
                <w:rFonts w:ascii="National Book" w:hAnsi="National Book" w:cs="Arial"/>
                <w:b/>
                <w:color w:val="FFFFFF" w:themeColor="background1"/>
                <w:sz w:val="20"/>
                <w:szCs w:val="20"/>
              </w:rPr>
              <w:t>Semester Six: [15 Credit Hours] Kent State University</w:t>
            </w:r>
          </w:p>
        </w:tc>
      </w:tr>
      <w:tr w:rsidR="00B13C6F" w:rsidRPr="00B13C6F" w14:paraId="245E9908"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6022BB42"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44000 Health Disparities (Min. grade of C required)</w:t>
            </w:r>
            <w:r w:rsidRPr="00B13C6F">
              <w:rPr>
                <w:rFonts w:ascii="National Book" w:hAnsi="National Book" w:cs="Arial"/>
                <w:color w:val="002060"/>
                <w:sz w:val="20"/>
                <w:szCs w:val="20"/>
              </w:rPr>
              <w:t xml:space="preserve"> (WIC, DIVD) </w:t>
            </w:r>
          </w:p>
        </w:tc>
        <w:tc>
          <w:tcPr>
            <w:tcW w:w="1628" w:type="dxa"/>
            <w:tcBorders>
              <w:top w:val="single" w:sz="4" w:space="0" w:color="auto"/>
              <w:left w:val="single" w:sz="4" w:space="0" w:color="auto"/>
              <w:bottom w:val="single" w:sz="4" w:space="0" w:color="auto"/>
              <w:right w:val="single" w:sz="4" w:space="0" w:color="auto"/>
            </w:tcBorders>
          </w:tcPr>
          <w:p w14:paraId="2F76C206"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9FE1AFF"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1F59245F"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tcPr>
          <w:p w14:paraId="5C218D10"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bCs/>
                <w:color w:val="002060"/>
                <w:sz w:val="20"/>
                <w:szCs w:val="20"/>
              </w:rPr>
              <w:t>PH 49000 Capstone Experience in Public Health (ELR)</w:t>
            </w:r>
          </w:p>
        </w:tc>
        <w:tc>
          <w:tcPr>
            <w:tcW w:w="1628" w:type="dxa"/>
            <w:tcBorders>
              <w:top w:val="single" w:sz="4" w:space="0" w:color="auto"/>
              <w:left w:val="single" w:sz="4" w:space="0" w:color="auto"/>
              <w:bottom w:val="single" w:sz="4" w:space="0" w:color="auto"/>
              <w:right w:val="single" w:sz="4" w:space="0" w:color="auto"/>
            </w:tcBorders>
          </w:tcPr>
          <w:p w14:paraId="0E2D91C2"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053D6505"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w:t>
            </w:r>
          </w:p>
        </w:tc>
      </w:tr>
      <w:tr w:rsidR="00B13C6F" w:rsidRPr="00B13C6F" w14:paraId="5335F44C"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39D502CA"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 xml:space="preserve">Public Health Electives </w:t>
            </w:r>
          </w:p>
        </w:tc>
        <w:tc>
          <w:tcPr>
            <w:tcW w:w="1628" w:type="dxa"/>
            <w:tcBorders>
              <w:top w:val="single" w:sz="4" w:space="0" w:color="auto"/>
              <w:left w:val="single" w:sz="4" w:space="0" w:color="auto"/>
              <w:bottom w:val="single" w:sz="4" w:space="0" w:color="auto"/>
              <w:right w:val="single" w:sz="4" w:space="0" w:color="auto"/>
            </w:tcBorders>
            <w:vAlign w:val="center"/>
          </w:tcPr>
          <w:p w14:paraId="3BD8D4A7"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0862D945"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2729C564" w14:textId="77777777" w:rsidTr="00B13C6F">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57E9E558" w14:textId="77777777" w:rsidR="00B13C6F" w:rsidRPr="00B13C6F" w:rsidRDefault="00B13C6F" w:rsidP="00B13C6F">
            <w:pPr>
              <w:tabs>
                <w:tab w:val="left" w:pos="720"/>
              </w:tabs>
              <w:rPr>
                <w:rFonts w:ascii="National Book" w:hAnsi="National Book" w:cs="Arial"/>
                <w:color w:val="002060"/>
                <w:sz w:val="20"/>
                <w:szCs w:val="20"/>
              </w:rPr>
            </w:pPr>
            <w:r w:rsidRPr="00B13C6F">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431043B9" w14:textId="77777777" w:rsidR="00B13C6F" w:rsidRPr="00B13C6F" w:rsidRDefault="00B13C6F" w:rsidP="00B13C6F">
            <w:pPr>
              <w:tabs>
                <w:tab w:val="left" w:pos="720"/>
              </w:tabs>
              <w:jc w:val="center"/>
              <w:rPr>
                <w:rFonts w:ascii="National Book" w:hAnsi="National Book" w:cs="Arial"/>
                <w:color w:val="002060"/>
                <w:sz w:val="20"/>
                <w:szCs w:val="20"/>
              </w:rPr>
            </w:pPr>
            <w:r w:rsidRPr="00B13C6F">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202F97B" w14:textId="77777777" w:rsidR="00B13C6F" w:rsidRPr="00B13C6F" w:rsidRDefault="00B13C6F" w:rsidP="00B13C6F">
            <w:pPr>
              <w:tabs>
                <w:tab w:val="left" w:pos="720"/>
              </w:tabs>
              <w:jc w:val="center"/>
              <w:rPr>
                <w:rFonts w:ascii="National Book" w:hAnsi="National Book" w:cs="Arial"/>
                <w:color w:val="002060"/>
                <w:sz w:val="20"/>
                <w:szCs w:val="20"/>
              </w:rPr>
            </w:pPr>
          </w:p>
        </w:tc>
      </w:tr>
      <w:tr w:rsidR="00B13C6F" w:rsidRPr="00B13C6F" w14:paraId="2661B79B" w14:textId="77777777" w:rsidTr="00B13C6F">
        <w:trPr>
          <w:trHeight w:val="380"/>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88661C7" w14:textId="77777777" w:rsidR="00B13C6F" w:rsidRPr="00B13C6F" w:rsidRDefault="00B13C6F" w:rsidP="00B13C6F">
            <w:pPr>
              <w:tabs>
                <w:tab w:val="left" w:pos="720"/>
              </w:tabs>
              <w:jc w:val="center"/>
              <w:rPr>
                <w:rFonts w:ascii="National Book" w:hAnsi="National Book" w:cs="Arial"/>
                <w:color w:val="FFFFFF" w:themeColor="background1"/>
                <w:sz w:val="22"/>
                <w:szCs w:val="22"/>
              </w:rPr>
            </w:pPr>
            <w:r w:rsidRPr="00B13C6F">
              <w:rPr>
                <w:rFonts w:ascii="National Book" w:hAnsi="National Book" w:cs="Arial"/>
                <w:b/>
                <w:color w:val="FFFFFF" w:themeColor="background1"/>
                <w:sz w:val="22"/>
                <w:szCs w:val="22"/>
              </w:rPr>
              <w:t>94-96 Total Credit Hours of Prerequisite Coursework at Kent State University</w:t>
            </w:r>
          </w:p>
        </w:tc>
      </w:tr>
    </w:tbl>
    <w:p w14:paraId="452AAA6A" w14:textId="3D97B27B" w:rsidR="00C24EF8" w:rsidRPr="00F33BEE" w:rsidRDefault="0074660D" w:rsidP="00AC3494">
      <w:pPr>
        <w:pStyle w:val="Heading1"/>
        <w:rPr>
          <w:sz w:val="34"/>
          <w:szCs w:val="8"/>
        </w:rPr>
      </w:pPr>
      <w:r w:rsidRPr="00F33BEE">
        <w:rPr>
          <w:sz w:val="34"/>
          <w:szCs w:val="8"/>
        </w:rPr>
        <w:t xml:space="preserve">Bachelor of </w:t>
      </w:r>
      <w:r w:rsidR="00C24EF8" w:rsidRPr="00F33BEE">
        <w:rPr>
          <w:sz w:val="34"/>
          <w:szCs w:val="8"/>
        </w:rPr>
        <w:t xml:space="preserve">Science in Public Health, Allied Health </w:t>
      </w:r>
      <w:r w:rsidR="002E69D6">
        <w:rPr>
          <w:sz w:val="34"/>
          <w:szCs w:val="8"/>
        </w:rPr>
        <w:t>to Juris Doctor (JD)</w:t>
      </w:r>
    </w:p>
    <w:p w14:paraId="42B368C4" w14:textId="1233C8C6" w:rsidR="002E69D6" w:rsidRDefault="002E69D6"/>
    <w:p w14:paraId="2AD03F2F" w14:textId="77777777" w:rsidR="00B31357" w:rsidRDefault="00B31357"/>
    <w:tbl>
      <w:tblPr>
        <w:tblStyle w:val="TableGrid"/>
        <w:tblpPr w:leftFromText="180" w:rightFromText="180" w:horzAnchor="margin" w:tblpY="1770"/>
        <w:tblW w:w="5053" w:type="pct"/>
        <w:tblLook w:val="0480" w:firstRow="0" w:lastRow="0" w:firstColumn="1" w:lastColumn="0" w:noHBand="0" w:noVBand="1"/>
      </w:tblPr>
      <w:tblGrid>
        <w:gridCol w:w="3677"/>
        <w:gridCol w:w="1172"/>
        <w:gridCol w:w="2202"/>
        <w:gridCol w:w="1155"/>
        <w:gridCol w:w="1243"/>
      </w:tblGrid>
      <w:tr w:rsidR="00C92F1E" w:rsidRPr="00057DEF" w14:paraId="4A7D8BAE" w14:textId="77777777" w:rsidTr="006F20DA">
        <w:tc>
          <w:tcPr>
            <w:tcW w:w="1946" w:type="pct"/>
            <w:vAlign w:val="center"/>
            <w:hideMark/>
          </w:tcPr>
          <w:p w14:paraId="76D173F8" w14:textId="77777777" w:rsidR="00C92F1E" w:rsidRPr="00057DEF" w:rsidRDefault="00C92F1E" w:rsidP="006F20DA">
            <w:pPr>
              <w:jc w:val="center"/>
              <w:rPr>
                <w:rFonts w:ascii="National Book" w:hAnsi="National Book" w:cs="Arial"/>
                <w:color w:val="002060"/>
                <w:sz w:val="18"/>
                <w:szCs w:val="18"/>
              </w:rPr>
            </w:pPr>
            <w:r w:rsidRPr="00057DEF">
              <w:rPr>
                <w:rFonts w:ascii="National Book" w:hAnsi="National Book" w:cs="Arial"/>
                <w:b/>
                <w:bCs/>
                <w:color w:val="002060"/>
                <w:sz w:val="18"/>
                <w:szCs w:val="18"/>
              </w:rPr>
              <w:lastRenderedPageBreak/>
              <w:t>UA Course</w:t>
            </w:r>
          </w:p>
        </w:tc>
        <w:tc>
          <w:tcPr>
            <w:tcW w:w="620" w:type="pct"/>
            <w:vAlign w:val="center"/>
            <w:hideMark/>
          </w:tcPr>
          <w:p w14:paraId="5C5AF7BD" w14:textId="77777777" w:rsidR="00C92F1E" w:rsidRPr="00057DEF" w:rsidRDefault="00C92F1E" w:rsidP="006F20DA">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28DEF73C" w14:textId="77777777" w:rsidR="00C92F1E" w:rsidRPr="00057DEF" w:rsidRDefault="00C92F1E" w:rsidP="006F20DA">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0CBF9004" w14:textId="77777777" w:rsidR="00C92F1E" w:rsidRPr="00057DEF" w:rsidRDefault="00C92F1E" w:rsidP="006F20DA">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2C04AD6A" w14:textId="77777777" w:rsidR="00C92F1E" w:rsidRPr="00057DEF" w:rsidRDefault="00C92F1E" w:rsidP="006F20DA">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C92F1E" w:rsidRPr="00057DEF" w14:paraId="79373103" w14:textId="77777777" w:rsidTr="006F20DA">
        <w:tc>
          <w:tcPr>
            <w:tcW w:w="1946" w:type="pct"/>
          </w:tcPr>
          <w:p w14:paraId="4D6479B0"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229D28DC"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02354430"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08584C2" w14:textId="77777777" w:rsidR="00C92F1E" w:rsidRPr="00057DEF" w:rsidRDefault="00C92F1E" w:rsidP="006F20DA">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D42DD79"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57F60621" w14:textId="77777777" w:rsidTr="006F20DA">
        <w:tc>
          <w:tcPr>
            <w:tcW w:w="1946" w:type="pct"/>
          </w:tcPr>
          <w:p w14:paraId="556039EC"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679AFA0F"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3F77FDCC"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950479C" w14:textId="77777777" w:rsidR="00C92F1E" w:rsidRPr="00057DEF" w:rsidRDefault="00C92F1E" w:rsidP="006F20DA">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17D816F9"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06207164" w14:textId="77777777" w:rsidTr="006F20DA">
        <w:tc>
          <w:tcPr>
            <w:tcW w:w="1946" w:type="pct"/>
          </w:tcPr>
          <w:p w14:paraId="1455F842"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121AE67"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42C88A0"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B82287B" w14:textId="77777777" w:rsidR="00C92F1E" w:rsidRPr="00057DEF" w:rsidRDefault="00C92F1E" w:rsidP="006F20DA">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4B57E607"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7739FFA2" w14:textId="77777777" w:rsidTr="006F20DA">
        <w:tc>
          <w:tcPr>
            <w:tcW w:w="1946" w:type="pct"/>
          </w:tcPr>
          <w:p w14:paraId="25AAAA73"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1F59BC32"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0958967"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3C519F3" w14:textId="77777777" w:rsidR="00C92F1E" w:rsidRPr="00057DEF" w:rsidRDefault="00C92F1E" w:rsidP="006F20D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0B81377A"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6C915443" w14:textId="77777777" w:rsidTr="006F20DA">
        <w:tc>
          <w:tcPr>
            <w:tcW w:w="1946" w:type="pct"/>
          </w:tcPr>
          <w:p w14:paraId="0710F286"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3034BE25"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726F6582"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69624C9" w14:textId="77777777" w:rsidR="00C92F1E" w:rsidRPr="00057DEF" w:rsidRDefault="00C92F1E" w:rsidP="006F20D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90E16E6"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58E75A76" w14:textId="77777777" w:rsidTr="006F20DA">
        <w:tc>
          <w:tcPr>
            <w:tcW w:w="1946" w:type="pct"/>
          </w:tcPr>
          <w:p w14:paraId="1E5A7EF6"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10C55725"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7DACED9F"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E24DC07" w14:textId="77777777" w:rsidR="00C92F1E" w:rsidRPr="00057DEF" w:rsidRDefault="00C92F1E" w:rsidP="006F20DA">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1719EEB5"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6A34C288" w14:textId="77777777" w:rsidTr="006F20DA">
        <w:tc>
          <w:tcPr>
            <w:tcW w:w="1946" w:type="pct"/>
          </w:tcPr>
          <w:p w14:paraId="3E86505C"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41C5BE0D"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A18D063"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4FF53BD" w14:textId="77777777" w:rsidR="00C92F1E" w:rsidRPr="00057DEF" w:rsidRDefault="00C92F1E" w:rsidP="006F20D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23C311B"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618C7B33" w14:textId="77777777" w:rsidTr="006F20DA">
        <w:tc>
          <w:tcPr>
            <w:tcW w:w="1946" w:type="pct"/>
          </w:tcPr>
          <w:p w14:paraId="0517C090"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7B431007"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6CAD3D4"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E2D4C73" w14:textId="77777777" w:rsidR="00C92F1E" w:rsidRPr="00057DEF" w:rsidRDefault="00C92F1E" w:rsidP="006F20D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ADAA8D9"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31ECBC45" w14:textId="77777777" w:rsidTr="006F20DA">
        <w:tc>
          <w:tcPr>
            <w:tcW w:w="1946" w:type="pct"/>
          </w:tcPr>
          <w:p w14:paraId="655F42CB" w14:textId="77777777" w:rsidR="00C92F1E" w:rsidRPr="000C1C0F" w:rsidRDefault="00C92F1E" w:rsidP="006F20DA">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12925BD6" w14:textId="77777777" w:rsidR="00C92F1E" w:rsidRPr="000C1C0F" w:rsidRDefault="00C92F1E" w:rsidP="006F20DA">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13D9DE69"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36286E" w14:textId="77777777" w:rsidR="00C92F1E" w:rsidRPr="00057DEF" w:rsidRDefault="00C92F1E" w:rsidP="006F20DA">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40B9C5F9" w14:textId="77777777" w:rsidR="00C92F1E" w:rsidRPr="00057DEF" w:rsidRDefault="00C92F1E" w:rsidP="006F20DA">
            <w:pPr>
              <w:jc w:val="center"/>
              <w:rPr>
                <w:rFonts w:ascii="National Book" w:hAnsi="National Book" w:cs="Arial"/>
                <w:color w:val="002060"/>
              </w:rPr>
            </w:pPr>
            <w:r w:rsidRPr="00057DEF">
              <w:rPr>
                <w:rFonts w:ascii="National Book" w:hAnsi="National Book" w:cs="Arial"/>
                <w:color w:val="002060"/>
              </w:rPr>
              <w:t>■</w:t>
            </w:r>
          </w:p>
        </w:tc>
      </w:tr>
      <w:tr w:rsidR="00C92F1E" w:rsidRPr="00057DEF" w14:paraId="02A8D4AE" w14:textId="77777777" w:rsidTr="006F20DA">
        <w:tc>
          <w:tcPr>
            <w:tcW w:w="1946" w:type="pct"/>
          </w:tcPr>
          <w:p w14:paraId="61FF8299" w14:textId="77777777" w:rsidR="00C92F1E" w:rsidRPr="000C1C0F" w:rsidRDefault="00C92F1E" w:rsidP="006F20DA">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22421820" w14:textId="77777777" w:rsidR="00C92F1E" w:rsidRPr="000C1C0F" w:rsidRDefault="00C92F1E" w:rsidP="006F20DA">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5CA456B8" w14:textId="77777777" w:rsidR="00C92F1E" w:rsidRPr="00057DEF" w:rsidRDefault="00C92F1E" w:rsidP="006F20D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79FBB8B" w14:textId="77777777" w:rsidR="00C92F1E" w:rsidRPr="00057DEF" w:rsidRDefault="00C92F1E" w:rsidP="006F20DA">
            <w:pPr>
              <w:jc w:val="center"/>
              <w:rPr>
                <w:rFonts w:ascii="National Book" w:hAnsi="National Book" w:cs="Arial"/>
                <w:color w:val="002060"/>
              </w:rPr>
            </w:pPr>
            <w:r>
              <w:rPr>
                <w:rFonts w:ascii="National Book" w:hAnsi="National Book" w:cs="Arial"/>
                <w:color w:val="002060"/>
              </w:rPr>
              <w:t>0-1</w:t>
            </w:r>
          </w:p>
        </w:tc>
        <w:tc>
          <w:tcPr>
            <w:tcW w:w="658" w:type="pct"/>
          </w:tcPr>
          <w:p w14:paraId="35EA9026" w14:textId="77777777" w:rsidR="00C92F1E" w:rsidRPr="00057DEF" w:rsidRDefault="00C92F1E" w:rsidP="006F20DA">
            <w:pPr>
              <w:spacing w:before="120"/>
              <w:jc w:val="center"/>
              <w:rPr>
                <w:rFonts w:ascii="National Book" w:hAnsi="National Book" w:cs="Arial"/>
                <w:color w:val="002060"/>
              </w:rPr>
            </w:pPr>
            <w:r w:rsidRPr="00057DEF">
              <w:rPr>
                <w:rFonts w:ascii="National Book" w:hAnsi="National Book" w:cs="Arial"/>
                <w:color w:val="002060"/>
              </w:rPr>
              <w:t>■</w:t>
            </w:r>
          </w:p>
        </w:tc>
      </w:tr>
    </w:tbl>
    <w:p w14:paraId="756D26E4" w14:textId="77777777" w:rsidR="00C92F1E" w:rsidRDefault="00C92F1E" w:rsidP="00C92F1E">
      <w:pPr>
        <w:rPr>
          <w:rFonts w:ascii="National Book" w:hAnsi="National Book"/>
          <w:color w:val="002060"/>
          <w:sz w:val="22"/>
          <w:szCs w:val="22"/>
        </w:rPr>
      </w:pPr>
    </w:p>
    <w:p w14:paraId="5EF378A5" w14:textId="77777777" w:rsidR="006F20DA" w:rsidRDefault="006F20DA" w:rsidP="00C92F1E">
      <w:pPr>
        <w:rPr>
          <w:rFonts w:ascii="National Book" w:hAnsi="National Book"/>
          <w:color w:val="002060"/>
          <w:sz w:val="22"/>
          <w:szCs w:val="22"/>
        </w:rPr>
      </w:pPr>
    </w:p>
    <w:p w14:paraId="63E540FA" w14:textId="77777777" w:rsidR="006F20DA" w:rsidRDefault="006F20DA" w:rsidP="00C92F1E">
      <w:pPr>
        <w:rPr>
          <w:rFonts w:ascii="National Book" w:hAnsi="National Book"/>
          <w:color w:val="002060"/>
          <w:sz w:val="22"/>
          <w:szCs w:val="22"/>
        </w:rPr>
      </w:pPr>
    </w:p>
    <w:p w14:paraId="664415C4" w14:textId="77777777" w:rsidR="006F20DA" w:rsidRDefault="006F20DA" w:rsidP="00C92F1E">
      <w:pPr>
        <w:rPr>
          <w:rFonts w:ascii="National Book" w:hAnsi="National Book"/>
          <w:color w:val="002060"/>
          <w:sz w:val="22"/>
          <w:szCs w:val="22"/>
        </w:rPr>
      </w:pPr>
    </w:p>
    <w:p w14:paraId="7D84E7F8" w14:textId="57277987" w:rsidR="006F20DA" w:rsidRPr="006F20DA" w:rsidRDefault="006F20DA" w:rsidP="006F20DA">
      <w:pPr>
        <w:jc w:val="center"/>
        <w:rPr>
          <w:rFonts w:ascii="National Book" w:hAnsi="National Book"/>
          <w:color w:val="002060"/>
          <w:sz w:val="22"/>
          <w:szCs w:val="22"/>
        </w:rPr>
      </w:pPr>
      <w:r w:rsidRPr="006F20DA">
        <w:rPr>
          <w:rFonts w:ascii="National Book" w:hAnsi="National Book" w:cs="Arial"/>
          <w:b/>
          <w:bCs/>
          <w:color w:val="002060"/>
        </w:rPr>
        <w:t>To be transferred from University of Akron School of Law upon completion of the Juris Doctor degree</w:t>
      </w:r>
    </w:p>
    <w:p w14:paraId="23D74CDF" w14:textId="77777777" w:rsidR="006F20DA" w:rsidRPr="00851454" w:rsidRDefault="006F20DA" w:rsidP="006F20DA">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70193CE5" w14:textId="77777777" w:rsidR="006F20DA" w:rsidRDefault="006F20DA" w:rsidP="00C92F1E">
      <w:pPr>
        <w:rPr>
          <w:rFonts w:ascii="National Book" w:hAnsi="National Book"/>
          <w:color w:val="002060"/>
          <w:sz w:val="22"/>
          <w:szCs w:val="22"/>
        </w:rPr>
      </w:pPr>
    </w:p>
    <w:p w14:paraId="65BCF37F" w14:textId="7DD35B24" w:rsidR="006F20DA" w:rsidRDefault="006F20DA" w:rsidP="006F20DA">
      <w:pPr>
        <w:jc w:val="center"/>
        <w:rPr>
          <w:rFonts w:ascii="National Book" w:hAnsi="National Book"/>
          <w:color w:val="002060"/>
          <w:sz w:val="22"/>
          <w:szCs w:val="22"/>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3-26</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Science</w:t>
      </w:r>
      <w:r w:rsidRPr="00057DEF">
        <w:rPr>
          <w:rFonts w:ascii="National Book" w:hAnsi="National Book" w:cs="Arial"/>
          <w:b/>
          <w:bCs/>
          <w:color w:val="002060"/>
        </w:rPr>
        <w:t>, dependent upon number of hours completed prior to transfer to UA)</w:t>
      </w:r>
    </w:p>
    <w:p w14:paraId="5F592BB5" w14:textId="77777777" w:rsidR="006F20DA" w:rsidRPr="006F20DA" w:rsidRDefault="006F20DA" w:rsidP="006F20DA">
      <w:pPr>
        <w:jc w:val="both"/>
        <w:rPr>
          <w:rFonts w:ascii="National Book" w:hAnsi="National Book"/>
          <w:color w:val="002060"/>
          <w:sz w:val="22"/>
          <w:szCs w:val="22"/>
        </w:rPr>
      </w:pPr>
    </w:p>
    <w:p w14:paraId="2E74EFFD" w14:textId="39C1A710" w:rsidR="006F20DA" w:rsidRPr="006F20DA" w:rsidRDefault="006F20DA" w:rsidP="006F20DA">
      <w:pPr>
        <w:jc w:val="both"/>
        <w:rPr>
          <w:rFonts w:ascii="National Book" w:hAnsi="National Book"/>
          <w:color w:val="002060"/>
          <w:sz w:val="22"/>
          <w:szCs w:val="22"/>
        </w:rPr>
      </w:pPr>
      <w:r w:rsidRPr="006F20DA">
        <w:rPr>
          <w:rFonts w:ascii="National Book" w:hAnsi="National Book" w:cs="Arial"/>
          <w:b/>
          <w:bCs/>
          <w:color w:val="002060"/>
        </w:rPr>
        <w:t>Minimum 120 Total Credit Hours to Graduate with Bachelor of Science in Public Health including UA transfer coursework, from Kent State University</w:t>
      </w:r>
    </w:p>
    <w:p w14:paraId="7779EB3E" w14:textId="77777777" w:rsidR="00C92F1E" w:rsidRPr="00851454" w:rsidRDefault="00C92F1E" w:rsidP="00C92F1E">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02786CDE" w14:textId="21EE34A7" w:rsidR="00DB4CE8" w:rsidRDefault="00DB4CE8">
      <w:pPr>
        <w:rPr>
          <w:rFonts w:ascii="Arial" w:hAnsi="Arial" w:cs="Arial"/>
          <w:b/>
        </w:rPr>
      </w:pPr>
    </w:p>
    <w:p w14:paraId="6062E55E" w14:textId="77777777" w:rsidR="00AC3494" w:rsidRDefault="00AC3494">
      <w:pPr>
        <w:rPr>
          <w:rFonts w:ascii="National Book" w:hAnsi="National Book"/>
          <w:b/>
          <w:bCs/>
          <w:noProof/>
          <w:color w:val="002060"/>
        </w:rPr>
      </w:pPr>
      <w:r>
        <w:rPr>
          <w:rFonts w:ascii="National Book" w:hAnsi="National Book"/>
          <w:b/>
          <w:bCs/>
          <w:noProof/>
          <w:color w:val="002060"/>
        </w:rPr>
        <w:br w:type="page"/>
      </w:r>
    </w:p>
    <w:p w14:paraId="41B92FBD" w14:textId="77777777" w:rsidR="00890813" w:rsidRPr="000B4A73" w:rsidRDefault="00890813" w:rsidP="00890813">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78692DAA" w:rsidR="00B6562D" w:rsidRDefault="00890813" w:rsidP="00890813">
      <w:pPr>
        <w:pStyle w:val="Heading1"/>
        <w:rPr>
          <w:rFonts w:cs="Arial"/>
        </w:rPr>
      </w:pPr>
      <w:r w:rsidRPr="00DB4CE8">
        <w:rPr>
          <w:rFonts w:cs="Arial"/>
        </w:rPr>
        <w:t>Partnership Process</w:t>
      </w:r>
      <w:bookmarkEnd w:id="0"/>
    </w:p>
    <w:p w14:paraId="7A266734" w14:textId="77777777" w:rsidR="006545DA" w:rsidRPr="006545DA" w:rsidRDefault="006545DA" w:rsidP="006545DA"/>
    <w:tbl>
      <w:tblPr>
        <w:tblW w:w="9720" w:type="dxa"/>
        <w:jc w:val="center"/>
        <w:tblCellMar>
          <w:left w:w="0" w:type="dxa"/>
          <w:right w:w="0" w:type="dxa"/>
        </w:tblCellMar>
        <w:tblLook w:val="0480" w:firstRow="0" w:lastRow="0" w:firstColumn="1" w:lastColumn="0" w:noHBand="0" w:noVBand="1"/>
      </w:tblPr>
      <w:tblGrid>
        <w:gridCol w:w="1256"/>
        <w:gridCol w:w="8464"/>
      </w:tblGrid>
      <w:tr w:rsidR="006545DA" w:rsidRPr="000A2A9E" w14:paraId="747D872C"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C895C88" w14:textId="77777777" w:rsidR="006545DA" w:rsidRPr="000A2A9E" w:rsidRDefault="006545DA"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AFAB97" w14:textId="77777777" w:rsidR="006545DA" w:rsidRPr="000A2A9E" w:rsidRDefault="006545DA" w:rsidP="006545DA">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A56A622" w14:textId="6CDAB9FE" w:rsidR="006545DA" w:rsidRPr="000A2A9E" w:rsidRDefault="006545DA" w:rsidP="006545DA">
            <w:pPr>
              <w:numPr>
                <w:ilvl w:val="0"/>
                <w:numId w:val="1"/>
              </w:numPr>
              <w:rPr>
                <w:rFonts w:ascii="National Book" w:hAnsi="National Book"/>
              </w:rPr>
            </w:pPr>
            <w:r w:rsidRPr="000A2A9E">
              <w:rPr>
                <w:rFonts w:ascii="National Book" w:hAnsi="National Book"/>
                <w:color w:val="002060"/>
              </w:rPr>
              <w:t xml:space="preserve">Student </w:t>
            </w:r>
            <w:r w:rsidRPr="007F32D1">
              <w:rPr>
                <w:rFonts w:ascii="National Book" w:hAnsi="National Book"/>
                <w:color w:val="002060"/>
              </w:rPr>
              <w:t xml:space="preserve">completes </w:t>
            </w:r>
            <w:hyperlink r:id="rId13" w:history="1">
              <w:r w:rsidRPr="007F32D1">
                <w:rPr>
                  <w:rStyle w:val="Hyperlink"/>
                  <w:rFonts w:ascii="National Book" w:hAnsi="National Book"/>
                  <w:color w:val="002060"/>
                </w:rPr>
                <w:t>3+3 Program Interest Form</w:t>
              </w:r>
            </w:hyperlink>
            <w:r w:rsidRPr="007F32D1">
              <w:rPr>
                <w:rFonts w:ascii="National Book" w:hAnsi="National Book"/>
                <w:color w:val="002060"/>
              </w:rPr>
              <w:t xml:space="preserve">. </w:t>
            </w:r>
          </w:p>
          <w:p w14:paraId="59303DF1" w14:textId="77777777" w:rsidR="006545DA" w:rsidRPr="000A2A9E" w:rsidRDefault="006545DA" w:rsidP="006545DA">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AC52D5B" w14:textId="7FB0BF6C" w:rsidR="006545DA" w:rsidRPr="000A2A9E" w:rsidRDefault="006545DA" w:rsidP="006545DA">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4"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6969B7A0" w14:textId="77777777" w:rsidR="006545DA" w:rsidRPr="000A2A9E" w:rsidRDefault="006545DA" w:rsidP="006545DA">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5"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7B65E7A" w14:textId="77777777" w:rsidR="006545DA" w:rsidRPr="000A2A9E" w:rsidRDefault="006545DA" w:rsidP="006545DA">
            <w:pPr>
              <w:numPr>
                <w:ilvl w:val="0"/>
                <w:numId w:val="1"/>
              </w:numPr>
              <w:rPr>
                <w:rFonts w:ascii="National Book" w:hAnsi="National Book"/>
              </w:rPr>
            </w:pPr>
            <w:hyperlink r:id="rId16"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4A5330A2" w14:textId="77777777" w:rsidR="006545DA" w:rsidRPr="000A2A9E" w:rsidRDefault="006545DA" w:rsidP="006545DA">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7"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6545DA" w:rsidRPr="000A2A9E" w14:paraId="65032499"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79866" w14:textId="77777777" w:rsidR="006545DA" w:rsidRPr="000A2A9E" w:rsidRDefault="006545DA"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345E4CCF" w14:textId="6D8B48A7" w:rsidR="006545DA" w:rsidRPr="000A2A9E" w:rsidRDefault="006545DA" w:rsidP="006545DA">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8"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840D65" w:rsidRPr="00840D65">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20B56D2E" w14:textId="54423F97" w:rsidR="006545DA" w:rsidRPr="000A2A9E" w:rsidRDefault="006545DA" w:rsidP="006545DA">
            <w:pPr>
              <w:numPr>
                <w:ilvl w:val="0"/>
                <w:numId w:val="2"/>
              </w:numPr>
              <w:rPr>
                <w:rFonts w:ascii="National Book" w:hAnsi="National Book"/>
              </w:rPr>
            </w:pPr>
            <w:r w:rsidRPr="000A2A9E">
              <w:rPr>
                <w:rFonts w:ascii="National Book" w:hAnsi="National Book"/>
                <w:color w:val="002060"/>
              </w:rPr>
              <w:t xml:space="preserve">Upon completing </w:t>
            </w:r>
            <w:r w:rsidR="0018549A">
              <w:rPr>
                <w:rFonts w:ascii="National Book" w:hAnsi="National Book"/>
                <w:color w:val="002060"/>
              </w:rPr>
              <w:t>29</w:t>
            </w:r>
            <w:r w:rsidR="00025680">
              <w:rPr>
                <w:rFonts w:ascii="National Book" w:hAnsi="National Book"/>
                <w:color w:val="002060"/>
              </w:rPr>
              <w:t>-30</w:t>
            </w:r>
            <w:r w:rsidRPr="000A2A9E">
              <w:rPr>
                <w:rFonts w:ascii="National Book" w:hAnsi="National Book"/>
                <w:color w:val="002060"/>
              </w:rPr>
              <w:t xml:space="preserve"> hours in the UA JD program, </w:t>
            </w:r>
            <w:hyperlink r:id="rId19"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B2A383A" w14:textId="3C4CCEAD" w:rsidR="006545DA" w:rsidRPr="000A2A9E" w:rsidRDefault="006545DA" w:rsidP="006545DA">
            <w:pPr>
              <w:numPr>
                <w:ilvl w:val="0"/>
                <w:numId w:val="2"/>
              </w:numPr>
              <w:rPr>
                <w:rFonts w:ascii="National Book" w:hAnsi="National Book"/>
              </w:rPr>
            </w:pPr>
            <w:r w:rsidRPr="000A2A9E">
              <w:rPr>
                <w:rFonts w:ascii="National Book" w:hAnsi="National Book"/>
                <w:color w:val="002060"/>
              </w:rPr>
              <w:t>Once reenrolled at KSU</w:t>
            </w:r>
            <w:hyperlink r:id="rId20"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1" w:history="1">
              <w:r w:rsidRPr="000A2A9E">
                <w:rPr>
                  <w:rStyle w:val="Hyperlink"/>
                  <w:rFonts w:ascii="National Book" w:hAnsi="National Book"/>
                </w:rPr>
                <w:t>Catalog Rights and Exclusions</w:t>
              </w:r>
            </w:hyperlink>
            <w:r w:rsidRPr="000A2A9E">
              <w:rPr>
                <w:rFonts w:ascii="National Book" w:hAnsi="National Book"/>
              </w:rPr>
              <w:t xml:space="preserve">. </w:t>
            </w:r>
          </w:p>
          <w:p w14:paraId="4DBC03F4" w14:textId="2143E3E5" w:rsidR="006545DA" w:rsidRPr="000A2A9E" w:rsidRDefault="006545DA" w:rsidP="006545DA">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2" w:history="1">
              <w:r w:rsidRPr="006F20DA">
                <w:rPr>
                  <w:rStyle w:val="Hyperlink"/>
                  <w:rFonts w:ascii="National Book" w:hAnsi="National Book"/>
                </w:rPr>
                <w:t>UA JD 3+3 Partnership Transfer Credit</w:t>
              </w:r>
            </w:hyperlink>
            <w:r w:rsidRPr="007F32D1">
              <w:rPr>
                <w:rFonts w:ascii="National Book" w:hAnsi="National Book"/>
                <w:color w:val="002060"/>
              </w:rPr>
              <w:t xml:space="preserve"> Form </w:t>
            </w:r>
            <w:r w:rsidRPr="000A2A9E">
              <w:rPr>
                <w:rFonts w:ascii="National Book" w:hAnsi="National Book"/>
                <w:color w:val="002060"/>
              </w:rPr>
              <w:t xml:space="preserve">and sends to Credit Transfer Office.  </w:t>
            </w:r>
          </w:p>
          <w:p w14:paraId="40F07D49" w14:textId="77777777" w:rsidR="006545DA" w:rsidRPr="000A2A9E" w:rsidRDefault="006545DA" w:rsidP="006545DA">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336C02AB" w14:textId="77777777" w:rsidR="00890813" w:rsidRDefault="00890813" w:rsidP="00B6562D">
      <w:pPr>
        <w:rPr>
          <w:rFonts w:ascii="National Book" w:hAnsi="National Book"/>
          <w:noProof/>
          <w:color w:val="002060"/>
        </w:rPr>
      </w:pPr>
    </w:p>
    <w:p w14:paraId="2363FEC5" w14:textId="37D8975C" w:rsidR="00015292" w:rsidRPr="006545DA" w:rsidRDefault="005208BF" w:rsidP="006545DA">
      <w:pPr>
        <w:rPr>
          <w:rFonts w:ascii="National Book" w:hAnsi="National Book" w:cs="Arial"/>
          <w:iCs/>
          <w:color w:val="002060"/>
          <w:sz w:val="22"/>
          <w:szCs w:val="28"/>
        </w:rPr>
      </w:pPr>
      <w:r w:rsidRPr="005208BF">
        <w:rPr>
          <w:rFonts w:ascii="National Book" w:hAnsi="National Book"/>
          <w:noProof/>
          <w:color w:val="002060"/>
        </w:rPr>
        <w:t>Q</w:t>
      </w:r>
      <w:r w:rsidR="00B6562D" w:rsidRPr="005208BF">
        <w:rPr>
          <w:rFonts w:ascii="National Book" w:hAnsi="National Book" w:cs="Arial"/>
          <w:iCs/>
          <w:color w:val="002060"/>
        </w:rPr>
        <w:t xml:space="preserve">uestions about the Kent State University to UA School of Law Juris Doctor (JD) 3 + 3 Program can be directed to </w:t>
      </w:r>
      <w:r w:rsidR="00B6562D" w:rsidRPr="00DB4CE8">
        <w:rPr>
          <w:rFonts w:ascii="National Book" w:hAnsi="National Book" w:cs="Arial"/>
          <w:iCs/>
          <w:color w:val="002060"/>
          <w:sz w:val="22"/>
          <w:szCs w:val="28"/>
        </w:rPr>
        <w:t xml:space="preserve">Academic Partnerships: </w:t>
      </w:r>
      <w:hyperlink r:id="rId23" w:history="1">
        <w:r w:rsidR="00B6562D" w:rsidRPr="00DB4CE8">
          <w:rPr>
            <w:rStyle w:val="Hyperlink"/>
            <w:rFonts w:ascii="National Book" w:hAnsi="National Book" w:cs="Arial"/>
            <w:iCs/>
            <w:color w:val="002060"/>
            <w:sz w:val="22"/>
            <w:szCs w:val="28"/>
          </w:rPr>
          <w:t>pathways@kent.edu</w:t>
        </w:r>
      </w:hyperlink>
      <w:r w:rsidR="00B6562D" w:rsidRPr="00DB4CE8">
        <w:rPr>
          <w:rFonts w:ascii="National Book" w:hAnsi="National Book" w:cs="Arial"/>
          <w:iCs/>
          <w:color w:val="002060"/>
          <w:sz w:val="22"/>
          <w:szCs w:val="28"/>
        </w:rPr>
        <w:t>.</w:t>
      </w:r>
    </w:p>
    <w:p w14:paraId="7CAEA54E" w14:textId="77777777" w:rsidR="006545DA" w:rsidRDefault="006545DA">
      <w:pPr>
        <w:rPr>
          <w:rFonts w:ascii="National Book" w:hAnsi="National Book" w:cs="Arial"/>
          <w:b/>
          <w:bCs/>
          <w:color w:val="002060"/>
        </w:rPr>
      </w:pPr>
      <w:r>
        <w:rPr>
          <w:rFonts w:ascii="National Book" w:hAnsi="National Book" w:cs="Arial"/>
          <w:b/>
          <w:bCs/>
          <w:color w:val="002060"/>
        </w:rPr>
        <w:br w:type="page"/>
      </w:r>
    </w:p>
    <w:p w14:paraId="4A141112" w14:textId="5BDB0729" w:rsidR="00015292" w:rsidRPr="007B70CF" w:rsidRDefault="00015292" w:rsidP="006545DA">
      <w:pPr>
        <w:pStyle w:val="Heading1"/>
        <w:ind w:left="1080"/>
        <w:jc w:val="left"/>
      </w:pPr>
      <w:r w:rsidRPr="007B70CF">
        <w:t>Graduation Requirements</w:t>
      </w:r>
    </w:p>
    <w:p w14:paraId="634FA480" w14:textId="77777777" w:rsidR="006545DA" w:rsidRDefault="006545DA" w:rsidP="00B6562D">
      <w:pPr>
        <w:rPr>
          <w:rFonts w:ascii="National Book" w:hAnsi="National Book" w:cs="Arial"/>
          <w:color w:val="002060"/>
        </w:rPr>
      </w:pPr>
    </w:p>
    <w:p w14:paraId="7B85B527" w14:textId="721F7A83"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6F20DA">
        <w:rPr>
          <w:rFonts w:ascii="National Book" w:hAnsi="National Book" w:cs="Arial"/>
          <w:color w:val="002060"/>
        </w:rPr>
        <w:t xml:space="preserve"> and</w:t>
      </w:r>
      <w:r w:rsidRPr="00B6562D">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7AC7C54D"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w:t>
      </w:r>
      <w:r w:rsidR="00C24EF8" w:rsidRPr="00C24EF8">
        <w:rPr>
          <w:rFonts w:ascii="National Book" w:hAnsi="National Book" w:cs="Arial"/>
          <w:color w:val="002060"/>
        </w:rPr>
        <w:t>Bachelor of Science in Public Health through Kent State University</w:t>
      </w:r>
      <w:r w:rsidRPr="00B6562D">
        <w:rPr>
          <w:rFonts w:ascii="National Book" w:hAnsi="National Book" w:cs="Arial"/>
          <w:color w:val="002060"/>
        </w:rPr>
        <w:t xml:space="preserve">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98AFB9D" w14:textId="77777777" w:rsidR="00844184" w:rsidRPr="007F32D1" w:rsidRDefault="00844184" w:rsidP="00844184">
      <w:pPr>
        <w:rPr>
          <w:rFonts w:ascii="National Black" w:hAnsi="National Black"/>
          <w:b/>
          <w:color w:val="1F3864" w:themeColor="accent1" w:themeShade="80"/>
          <w:sz w:val="32"/>
          <w:szCs w:val="16"/>
        </w:rPr>
      </w:pPr>
      <w:bookmarkStart w:id="2" w:name="_Hlk124323265"/>
      <w:bookmarkStart w:id="3" w:name="_Hlk124324242"/>
      <w:r w:rsidRPr="007F32D1">
        <w:rPr>
          <w:rFonts w:ascii="National Black" w:hAnsi="National Black"/>
          <w:b/>
          <w:color w:val="1F3864" w:themeColor="accent1" w:themeShade="80"/>
          <w:sz w:val="32"/>
          <w:szCs w:val="16"/>
        </w:rPr>
        <w:t>Contact Information</w:t>
      </w:r>
    </w:p>
    <w:p w14:paraId="23E38756" w14:textId="77777777" w:rsidR="00844184" w:rsidRDefault="00844184" w:rsidP="00844184">
      <w:pPr>
        <w:rPr>
          <w:rFonts w:ascii="National Bold Italic" w:hAnsi="National Bold Italic"/>
          <w:b/>
          <w:color w:val="1F3864" w:themeColor="accent1" w:themeShade="80"/>
          <w:sz w:val="32"/>
          <w:szCs w:val="16"/>
        </w:rPr>
      </w:pPr>
    </w:p>
    <w:p w14:paraId="6ACBA4CA" w14:textId="77777777" w:rsidR="00844184" w:rsidRDefault="00844184" w:rsidP="00844184">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217DBC37" w14:textId="77777777" w:rsidR="00844184" w:rsidRDefault="00844184" w:rsidP="00844184">
      <w:pPr>
        <w:rPr>
          <w:rFonts w:ascii="National Bold Italic" w:hAnsi="National Bold Italic"/>
          <w:b/>
          <w:color w:val="1F3864" w:themeColor="accent1" w:themeShade="80"/>
          <w:sz w:val="32"/>
          <w:szCs w:val="16"/>
        </w:rPr>
      </w:pPr>
    </w:p>
    <w:p w14:paraId="6FAA53EF" w14:textId="25A0A6B7" w:rsidR="00844184" w:rsidRPr="00985EF8" w:rsidRDefault="00844184" w:rsidP="00844184">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5" w:history="1">
        <w:r w:rsidRPr="006E1A37">
          <w:rPr>
            <w:rStyle w:val="Hyperlink"/>
            <w:rFonts w:ascii="National Book" w:hAnsi="National Book"/>
          </w:rPr>
          <w:t>pathways@kent.edu</w:t>
        </w:r>
      </w:hyperlink>
      <w:bookmarkEnd w:id="2"/>
    </w:p>
    <w:p w14:paraId="7462DC60" w14:textId="77777777" w:rsidR="00844184" w:rsidRPr="00985EF8" w:rsidRDefault="00844184" w:rsidP="00844184">
      <w:pPr>
        <w:rPr>
          <w:rFonts w:ascii="National Regular Italic" w:hAnsi="National Regular Italic"/>
          <w:b/>
          <w:color w:val="1F3864" w:themeColor="accent1" w:themeShade="80"/>
          <w:sz w:val="32"/>
          <w:szCs w:val="32"/>
        </w:rPr>
      </w:pPr>
    </w:p>
    <w:p w14:paraId="73C951D5" w14:textId="3B568636" w:rsidR="00EB03C3" w:rsidRPr="006063F5" w:rsidRDefault="00844184" w:rsidP="00015292">
      <w:pPr>
        <w:rPr>
          <w:rFonts w:ascii="National Regular Italic" w:hAnsi="National Regular Italic"/>
          <w:b/>
          <w:color w:val="1F3864" w:themeColor="accent1" w:themeShade="80"/>
        </w:rPr>
      </w:pPr>
      <w:r w:rsidRPr="006063F5">
        <w:rPr>
          <w:rFonts w:ascii="National Bold Italic" w:hAnsi="National Bold Italic"/>
          <w:b/>
          <w:color w:val="1F3864" w:themeColor="accent1" w:themeShade="80"/>
        </w:rPr>
        <w:t xml:space="preserve">Last Updated </w:t>
      </w:r>
      <w:bookmarkEnd w:id="3"/>
      <w:r w:rsidR="006F20DA">
        <w:rPr>
          <w:rFonts w:ascii="National Bold Italic" w:hAnsi="National Bold Italic"/>
          <w:b/>
          <w:color w:val="1F3864" w:themeColor="accent1" w:themeShade="80"/>
        </w:rPr>
        <w:t>December</w:t>
      </w:r>
      <w:r w:rsidR="007F32D1">
        <w:rPr>
          <w:rFonts w:ascii="National Bold Italic" w:hAnsi="National Bold Italic"/>
          <w:b/>
          <w:color w:val="1F3864" w:themeColor="accent1" w:themeShade="80"/>
        </w:rPr>
        <w:t xml:space="preserve"> 2025</w:t>
      </w:r>
    </w:p>
    <w:sectPr w:rsidR="00EB03C3" w:rsidRPr="006063F5"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C1BA5" w14:textId="77777777" w:rsidR="00514DBC" w:rsidRDefault="00514DBC" w:rsidP="004D1F78">
      <w:r>
        <w:separator/>
      </w:r>
    </w:p>
  </w:endnote>
  <w:endnote w:type="continuationSeparator" w:id="0">
    <w:p w14:paraId="04A6B007" w14:textId="77777777" w:rsidR="00514DBC" w:rsidRDefault="00514DBC" w:rsidP="004D1F78">
      <w:r>
        <w:continuationSeparator/>
      </w:r>
    </w:p>
  </w:endnote>
  <w:endnote w:type="continuationNotice" w:id="1">
    <w:p w14:paraId="01147937" w14:textId="77777777" w:rsidR="00514DBC" w:rsidRDefault="00514D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07CDE" w14:textId="77777777" w:rsidR="00B629E8" w:rsidRDefault="00B629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E9831" w14:textId="77777777" w:rsidR="00B629E8" w:rsidRDefault="00B629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8592B" w14:textId="77777777" w:rsidR="00B629E8" w:rsidRDefault="00B62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B2861D" w14:textId="77777777" w:rsidR="00514DBC" w:rsidRDefault="00514DBC" w:rsidP="004D1F78">
      <w:r>
        <w:separator/>
      </w:r>
    </w:p>
  </w:footnote>
  <w:footnote w:type="continuationSeparator" w:id="0">
    <w:p w14:paraId="798621AF" w14:textId="77777777" w:rsidR="00514DBC" w:rsidRDefault="00514DBC" w:rsidP="004D1F78">
      <w:r>
        <w:continuationSeparator/>
      </w:r>
    </w:p>
  </w:footnote>
  <w:footnote w:type="continuationNotice" w:id="1">
    <w:p w14:paraId="58067F36" w14:textId="77777777" w:rsidR="00514DBC" w:rsidRDefault="00514D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4E7C4" w14:textId="77777777" w:rsidR="00B629E8" w:rsidRDefault="00B629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A0C64" w14:textId="2656BCD9" w:rsidR="00B629E8" w:rsidRDefault="00B629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92BEE" w14:textId="77777777" w:rsidR="00B629E8" w:rsidRDefault="00B629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74007423">
    <w:abstractNumId w:val="0"/>
  </w:num>
  <w:num w:numId="2" w16cid:durableId="720052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ipfpClgYu3f+c9PXJK8baLVGVsqYIvTlxMh2J5+gwJ9rTaFLEYoVxnRYbJnw88Ab9pHTu3RoF33p+BmmOZA6rw==" w:salt="v85AqcNOt/uveS881Ddf1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25680"/>
    <w:rsid w:val="0018549A"/>
    <w:rsid w:val="00187729"/>
    <w:rsid w:val="001A0C14"/>
    <w:rsid w:val="001C3BE3"/>
    <w:rsid w:val="00217D70"/>
    <w:rsid w:val="002545E1"/>
    <w:rsid w:val="00262F6F"/>
    <w:rsid w:val="002C6646"/>
    <w:rsid w:val="002E69D6"/>
    <w:rsid w:val="002F788E"/>
    <w:rsid w:val="0032761B"/>
    <w:rsid w:val="00370C32"/>
    <w:rsid w:val="003D44F4"/>
    <w:rsid w:val="00420AEC"/>
    <w:rsid w:val="004B3BCA"/>
    <w:rsid w:val="004D1F78"/>
    <w:rsid w:val="004D246B"/>
    <w:rsid w:val="00514DBC"/>
    <w:rsid w:val="005208BF"/>
    <w:rsid w:val="00581EDA"/>
    <w:rsid w:val="005C0853"/>
    <w:rsid w:val="006063F5"/>
    <w:rsid w:val="0064274E"/>
    <w:rsid w:val="006545DA"/>
    <w:rsid w:val="006629D2"/>
    <w:rsid w:val="006D0BEA"/>
    <w:rsid w:val="006D7CD8"/>
    <w:rsid w:val="006E74F1"/>
    <w:rsid w:val="006F20DA"/>
    <w:rsid w:val="00701E48"/>
    <w:rsid w:val="0074660D"/>
    <w:rsid w:val="00773B7F"/>
    <w:rsid w:val="007F32D1"/>
    <w:rsid w:val="00817955"/>
    <w:rsid w:val="00833C75"/>
    <w:rsid w:val="00835906"/>
    <w:rsid w:val="00840D65"/>
    <w:rsid w:val="00844184"/>
    <w:rsid w:val="00845BDE"/>
    <w:rsid w:val="008469D2"/>
    <w:rsid w:val="00890813"/>
    <w:rsid w:val="008972E8"/>
    <w:rsid w:val="008B159E"/>
    <w:rsid w:val="00916A76"/>
    <w:rsid w:val="0093006C"/>
    <w:rsid w:val="00937EDC"/>
    <w:rsid w:val="009543C9"/>
    <w:rsid w:val="0098312E"/>
    <w:rsid w:val="0098519F"/>
    <w:rsid w:val="009918B6"/>
    <w:rsid w:val="009B6AC8"/>
    <w:rsid w:val="00A32E1F"/>
    <w:rsid w:val="00A3413B"/>
    <w:rsid w:val="00AA194F"/>
    <w:rsid w:val="00AC3494"/>
    <w:rsid w:val="00AC7975"/>
    <w:rsid w:val="00AD1290"/>
    <w:rsid w:val="00B13C6F"/>
    <w:rsid w:val="00B21962"/>
    <w:rsid w:val="00B31357"/>
    <w:rsid w:val="00B629E8"/>
    <w:rsid w:val="00B6562D"/>
    <w:rsid w:val="00B72376"/>
    <w:rsid w:val="00B92B05"/>
    <w:rsid w:val="00B93054"/>
    <w:rsid w:val="00BD53C4"/>
    <w:rsid w:val="00C04023"/>
    <w:rsid w:val="00C22366"/>
    <w:rsid w:val="00C24EF8"/>
    <w:rsid w:val="00C37296"/>
    <w:rsid w:val="00C60A4A"/>
    <w:rsid w:val="00C86FB4"/>
    <w:rsid w:val="00C92F1E"/>
    <w:rsid w:val="00CC7A6C"/>
    <w:rsid w:val="00D6504D"/>
    <w:rsid w:val="00DB4CE8"/>
    <w:rsid w:val="00DD1426"/>
    <w:rsid w:val="00DE3EA8"/>
    <w:rsid w:val="00E0737F"/>
    <w:rsid w:val="00EB03C3"/>
    <w:rsid w:val="00EB47DD"/>
    <w:rsid w:val="00EB68A9"/>
    <w:rsid w:val="00F33BE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C3494"/>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208BF"/>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C3494"/>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sacunite.microsoftcrmportals.com/InfoRequest/"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awadmissions@uakron.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0930750E-0C95-4DBF-AC31-5DD3C9CE3559}"/>
</file>

<file path=customXml/itemProps2.xml><?xml version="1.0" encoding="utf-8"?>
<ds:datastoreItem xmlns:ds="http://schemas.openxmlformats.org/officeDocument/2006/customXml" ds:itemID="{66C47BE1-19C4-43A4-9A50-973B8F2018ED}">
  <ds:schemaRefs>
    <ds:schemaRef ds:uri="http://schemas.microsoft.com/sharepoint/v3/contenttype/forms"/>
  </ds:schemaRefs>
</ds:datastoreItem>
</file>

<file path=customXml/itemProps3.xml><?xml version="1.0" encoding="utf-8"?>
<ds:datastoreItem xmlns:ds="http://schemas.openxmlformats.org/officeDocument/2006/customXml" ds:itemID="{9A9043A1-0BDF-4300-85D1-A84A53A27AC7}">
  <ds:schemaRefs>
    <ds:schemaRef ds:uri="http://schemas.openxmlformats.org/officeDocument/2006/bibliography"/>
  </ds:schemaRefs>
</ds:datastoreItem>
</file>

<file path=customXml/itemProps4.xml><?xml version="1.0" encoding="utf-8"?>
<ds:datastoreItem xmlns:ds="http://schemas.openxmlformats.org/officeDocument/2006/customXml" ds:itemID="{F8770489-5A4D-4489-BC42-EA1ACE83526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1733</Words>
  <Characters>9325</Characters>
  <Application>Microsoft Office Word</Application>
  <DocSecurity>8</DocSecurity>
  <Lines>466</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2</cp:revision>
  <cp:lastPrinted>2022-04-26T14:53:00Z</cp:lastPrinted>
  <dcterms:created xsi:type="dcterms:W3CDTF">2023-06-13T20:47:00Z</dcterms:created>
  <dcterms:modified xsi:type="dcterms:W3CDTF">2025-12-1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